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in Yea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27T18:29:01Z</dcterms:created>
  <dcterms:modified xsi:type="dcterms:W3CDTF">2019-04-27T18:29:01Z</dcterms:modified>
</cp:coreProperties>
</file>